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D90BF4" w14:textId="77777777" w:rsidR="005C22C0" w:rsidRDefault="005C22C0" w:rsidP="00F30FA0">
      <w:pPr>
        <w:jc w:val="right"/>
        <w:rPr>
          <w:b/>
        </w:rPr>
      </w:pPr>
    </w:p>
    <w:p w14:paraId="796A7CE7" w14:textId="730C5674" w:rsidR="000E3F5E" w:rsidRPr="000E3F5E" w:rsidRDefault="000E3F5E" w:rsidP="000E3F5E">
      <w:pPr>
        <w:rPr>
          <w:b/>
          <w:sz w:val="32"/>
          <w:szCs w:val="32"/>
        </w:rPr>
      </w:pPr>
      <w:r w:rsidRPr="000E3F5E">
        <w:rPr>
          <w:b/>
          <w:sz w:val="32"/>
          <w:szCs w:val="32"/>
        </w:rPr>
        <w:t>TECH BRIEF</w:t>
      </w:r>
    </w:p>
    <w:p w14:paraId="2362CFB2" w14:textId="77777777" w:rsidR="005C22C0" w:rsidRPr="00FB0FF3" w:rsidRDefault="005C22C0" w:rsidP="00F30FA0">
      <w:pPr>
        <w:jc w:val="right"/>
        <w:rPr>
          <w:b/>
        </w:rPr>
      </w:pPr>
    </w:p>
    <w:p w14:paraId="45C3F183" w14:textId="136E811E" w:rsidR="00642109" w:rsidRPr="00D01515" w:rsidRDefault="005C22C0" w:rsidP="00642109">
      <w:pPr>
        <w:jc w:val="center"/>
        <w:rPr>
          <w:b/>
          <w:sz w:val="28"/>
          <w:szCs w:val="28"/>
        </w:rPr>
      </w:pPr>
      <w:r w:rsidRPr="00D01515">
        <w:rPr>
          <w:b/>
          <w:iCs/>
          <w:sz w:val="28"/>
          <w:szCs w:val="28"/>
        </w:rPr>
        <w:t>Title</w:t>
      </w:r>
      <w:r w:rsidR="005C5E48" w:rsidRPr="00D01515">
        <w:rPr>
          <w:b/>
          <w:sz w:val="28"/>
          <w:szCs w:val="28"/>
        </w:rPr>
        <w:t xml:space="preserve">: </w:t>
      </w:r>
    </w:p>
    <w:p w14:paraId="5F4A08D0" w14:textId="13209972" w:rsidR="005C22C0" w:rsidRDefault="00642109" w:rsidP="00642109">
      <w:pPr>
        <w:spacing w:before="120"/>
        <w:jc w:val="thaiDistribute"/>
        <w:rPr>
          <w:bCs/>
        </w:rPr>
      </w:pPr>
      <w:r w:rsidRPr="00FB0FF3">
        <w:rPr>
          <w:b/>
        </w:rPr>
        <w:t xml:space="preserve">Description: </w:t>
      </w:r>
    </w:p>
    <w:p w14:paraId="64AB6532" w14:textId="659FED31" w:rsidR="00891BB5" w:rsidRPr="00891BB5" w:rsidRDefault="00891BB5" w:rsidP="00642109">
      <w:pPr>
        <w:spacing w:before="120"/>
        <w:jc w:val="thaiDistribute"/>
        <w:rPr>
          <w:b/>
          <w:bCs/>
        </w:rPr>
      </w:pPr>
      <w:r w:rsidRPr="00891BB5">
        <w:rPr>
          <w:b/>
          <w:bCs/>
        </w:rPr>
        <w:t>Problem</w:t>
      </w:r>
    </w:p>
    <w:p w14:paraId="2F7460B1" w14:textId="77777777" w:rsidR="002637AA" w:rsidRDefault="002637AA" w:rsidP="00642109">
      <w:pPr>
        <w:spacing w:before="120"/>
        <w:jc w:val="thaiDistribute"/>
        <w:rPr>
          <w:b/>
        </w:rPr>
      </w:pPr>
    </w:p>
    <w:p w14:paraId="1EAE23BF" w14:textId="77777777" w:rsidR="002637AA" w:rsidRDefault="002637AA" w:rsidP="00642109">
      <w:pPr>
        <w:spacing w:before="120"/>
        <w:jc w:val="thaiDistribute"/>
        <w:rPr>
          <w:b/>
        </w:rPr>
      </w:pPr>
    </w:p>
    <w:p w14:paraId="199E07C4" w14:textId="77777777" w:rsidR="002637AA" w:rsidRDefault="002637AA" w:rsidP="00642109">
      <w:pPr>
        <w:spacing w:before="120"/>
        <w:jc w:val="thaiDistribute"/>
        <w:rPr>
          <w:b/>
        </w:rPr>
      </w:pPr>
    </w:p>
    <w:p w14:paraId="5E9CB894" w14:textId="77777777" w:rsidR="002637AA" w:rsidRDefault="002637AA" w:rsidP="00642109">
      <w:pPr>
        <w:spacing w:before="120"/>
        <w:jc w:val="thaiDistribute"/>
        <w:rPr>
          <w:b/>
        </w:rPr>
      </w:pPr>
    </w:p>
    <w:p w14:paraId="435B4CE3" w14:textId="116336E4" w:rsidR="00891BB5" w:rsidRPr="00891BB5" w:rsidRDefault="00891BB5" w:rsidP="00642109">
      <w:pPr>
        <w:spacing w:before="120"/>
        <w:jc w:val="thaiDistribute"/>
        <w:rPr>
          <w:b/>
        </w:rPr>
      </w:pPr>
      <w:r w:rsidRPr="00891BB5">
        <w:rPr>
          <w:b/>
        </w:rPr>
        <w:t>Solution:</w:t>
      </w:r>
    </w:p>
    <w:p w14:paraId="36D7E13F" w14:textId="77777777" w:rsidR="008F4963" w:rsidRDefault="008F4963" w:rsidP="00642109">
      <w:pPr>
        <w:spacing w:before="120"/>
        <w:jc w:val="thaiDistribute"/>
        <w:rPr>
          <w:bCs/>
        </w:rPr>
      </w:pPr>
    </w:p>
    <w:p w14:paraId="12E8EEB4" w14:textId="77777777" w:rsidR="008F4963" w:rsidRDefault="008F4963" w:rsidP="00642109">
      <w:pPr>
        <w:spacing w:before="120"/>
        <w:jc w:val="thaiDistribute"/>
        <w:rPr>
          <w:bCs/>
        </w:rPr>
      </w:pPr>
    </w:p>
    <w:p w14:paraId="05EE8147" w14:textId="77777777" w:rsidR="00642109" w:rsidRDefault="00642109" w:rsidP="00642109">
      <w:pPr>
        <w:spacing w:before="120"/>
        <w:jc w:val="thaiDistribute"/>
        <w:rPr>
          <w:b/>
          <w:bCs/>
        </w:rPr>
      </w:pPr>
    </w:p>
    <w:p w14:paraId="29E22715" w14:textId="77777777" w:rsidR="00642109" w:rsidRPr="00B822D0" w:rsidRDefault="00642109" w:rsidP="00642109">
      <w:pPr>
        <w:spacing w:before="120"/>
        <w:jc w:val="thaiDistribute"/>
        <w:rPr>
          <w:b/>
          <w:bCs/>
        </w:rPr>
      </w:pPr>
      <w:r w:rsidRPr="00B822D0">
        <w:rPr>
          <w:b/>
          <w:bCs/>
        </w:rPr>
        <w:t>Key Benefits:</w:t>
      </w:r>
      <w:r>
        <w:rPr>
          <w:b/>
          <w:bCs/>
        </w:rPr>
        <w:t xml:space="preserve"> </w:t>
      </w:r>
    </w:p>
    <w:p w14:paraId="6994AD16" w14:textId="77777777" w:rsidR="00642109" w:rsidRDefault="00642109" w:rsidP="00642109">
      <w:pPr>
        <w:jc w:val="thaiDistribute"/>
        <w:rPr>
          <w:rFonts w:cstheme="minorHAnsi"/>
          <w:b/>
          <w:bCs/>
        </w:rPr>
      </w:pPr>
    </w:p>
    <w:p w14:paraId="115C1C1D" w14:textId="77777777" w:rsidR="00685BC1" w:rsidRDefault="00685BC1" w:rsidP="00642109">
      <w:pPr>
        <w:jc w:val="thaiDistribute"/>
        <w:rPr>
          <w:rFonts w:cstheme="minorHAnsi"/>
          <w:b/>
          <w:bCs/>
        </w:rPr>
      </w:pPr>
    </w:p>
    <w:p w14:paraId="15AF5190" w14:textId="77777777" w:rsidR="00685BC1" w:rsidRPr="00FB0FF3" w:rsidRDefault="00685BC1" w:rsidP="00642109">
      <w:pPr>
        <w:jc w:val="thaiDistribute"/>
        <w:rPr>
          <w:rFonts w:cstheme="minorHAnsi"/>
          <w:b/>
          <w:bCs/>
        </w:rPr>
      </w:pPr>
    </w:p>
    <w:p w14:paraId="07C1056E" w14:textId="77777777" w:rsidR="00642109" w:rsidRPr="00F30FA0" w:rsidRDefault="00642109" w:rsidP="00642109">
      <w:pPr>
        <w:jc w:val="thaiDistribute"/>
        <w:rPr>
          <w:b/>
          <w:bCs/>
          <w:szCs w:val="30"/>
          <w:lang w:bidi="th-TH"/>
        </w:rPr>
      </w:pPr>
      <w:r w:rsidRPr="00F30FA0">
        <w:rPr>
          <w:rFonts w:cstheme="minorHAnsi"/>
          <w:b/>
          <w:bCs/>
        </w:rPr>
        <w:t>Development status:</w:t>
      </w:r>
    </w:p>
    <w:p w14:paraId="12F9F7AC" w14:textId="416DA8B0" w:rsidR="00642109" w:rsidRPr="005C22C0" w:rsidRDefault="005C22C0" w:rsidP="005C22C0">
      <w:pPr>
        <w:jc w:val="thaiDistribute"/>
        <w:rPr>
          <w:i/>
          <w:szCs w:val="30"/>
          <w:lang w:bidi="th-TH"/>
        </w:rPr>
      </w:pPr>
      <w:r w:rsidRPr="005C22C0">
        <w:rPr>
          <w:rFonts w:cs="Times New Roman"/>
          <w:i/>
        </w:rPr>
        <w:t>[Describe where you are up to in development – can provide diagram</w:t>
      </w:r>
      <w:r w:rsidR="00296081">
        <w:rPr>
          <w:rFonts w:cs="Times New Roman"/>
          <w:i/>
        </w:rPr>
        <w:t>,</w:t>
      </w:r>
      <w:r w:rsidRPr="005C22C0">
        <w:rPr>
          <w:rFonts w:cs="Times New Roman"/>
          <w:i/>
        </w:rPr>
        <w:t xml:space="preserve"> if relevant]</w:t>
      </w:r>
      <w:r w:rsidR="00642109" w:rsidRPr="005C22C0">
        <w:rPr>
          <w:rFonts w:cs="Times New Roman"/>
          <w:i/>
        </w:rPr>
        <w:t>.</w:t>
      </w:r>
    </w:p>
    <w:p w14:paraId="647E2A12" w14:textId="77777777" w:rsidR="00CB7C3B" w:rsidRPr="00FB0FF3" w:rsidRDefault="00CB7C3B" w:rsidP="002B1CBE">
      <w:pPr>
        <w:rPr>
          <w:bCs/>
        </w:rPr>
      </w:pPr>
    </w:p>
    <w:p w14:paraId="454C2FAB" w14:textId="77777777" w:rsidR="00642109" w:rsidRDefault="00642109" w:rsidP="00642109">
      <w:pPr>
        <w:rPr>
          <w:noProof/>
          <w:lang w:val="en-SG" w:eastAsia="en-SG"/>
        </w:rPr>
      </w:pPr>
    </w:p>
    <w:p w14:paraId="24A5CC9C" w14:textId="77777777" w:rsidR="00F74F69" w:rsidRDefault="00F74F69" w:rsidP="00642109">
      <w:pPr>
        <w:rPr>
          <w:noProof/>
          <w:lang w:val="en-SG" w:eastAsia="en-SG"/>
        </w:rPr>
      </w:pPr>
    </w:p>
    <w:p w14:paraId="07A730D3" w14:textId="77777777" w:rsidR="00F74F69" w:rsidRDefault="00F74F69" w:rsidP="00642109">
      <w:pPr>
        <w:rPr>
          <w:b/>
          <w:bCs/>
        </w:rPr>
      </w:pPr>
    </w:p>
    <w:p w14:paraId="3A52320A" w14:textId="77777777" w:rsidR="00362A4C" w:rsidRPr="00F30FA0" w:rsidRDefault="00362A4C" w:rsidP="00362A4C">
      <w:pPr>
        <w:spacing w:before="120"/>
        <w:jc w:val="thaiDistribute"/>
        <w:rPr>
          <w:rFonts w:cs="Times New Roman"/>
          <w:b/>
          <w:bCs/>
        </w:rPr>
      </w:pPr>
      <w:r>
        <w:rPr>
          <w:rFonts w:cs="Times New Roman"/>
          <w:b/>
          <w:bCs/>
        </w:rPr>
        <w:t>Licensing opportunity</w:t>
      </w:r>
      <w:r w:rsidRPr="00F30FA0">
        <w:rPr>
          <w:rFonts w:cs="Times New Roman"/>
          <w:b/>
          <w:bCs/>
        </w:rPr>
        <w:t>:</w:t>
      </w:r>
    </w:p>
    <w:p w14:paraId="79456EE9" w14:textId="77777777" w:rsidR="000E3F5E" w:rsidRDefault="000E3F5E" w:rsidP="000E3F5E">
      <w:pPr>
        <w:jc w:val="thaiDistribute"/>
        <w:rPr>
          <w:bCs/>
          <w:lang w:bidi="th-TH"/>
        </w:rPr>
      </w:pPr>
    </w:p>
    <w:p w14:paraId="01D8D0AA" w14:textId="5615E1CA" w:rsidR="00685BC1" w:rsidRDefault="00685BC1" w:rsidP="000E3F5E">
      <w:pPr>
        <w:jc w:val="thaiDistribute"/>
        <w:rPr>
          <w:bCs/>
          <w:lang w:bidi="th-TH"/>
        </w:rPr>
      </w:pPr>
      <w:r>
        <w:rPr>
          <w:bCs/>
          <w:lang w:bidi="th-TH"/>
        </w:rPr>
        <w:t>(</w:t>
      </w:r>
      <w:r>
        <w:rPr>
          <w:bCs/>
          <w:lang w:bidi="th-TH"/>
        </w:rPr>
        <w:tab/>
        <w:t>IP/ TT/etc)</w:t>
      </w:r>
    </w:p>
    <w:p w14:paraId="18707922" w14:textId="77777777" w:rsidR="000E3F5E" w:rsidRPr="000E3F5E" w:rsidRDefault="000E3F5E" w:rsidP="000E3F5E">
      <w:pPr>
        <w:jc w:val="thaiDistribute"/>
        <w:rPr>
          <w:bCs/>
          <w:lang w:bidi="th-TH"/>
        </w:rPr>
      </w:pPr>
    </w:p>
    <w:p w14:paraId="490AC29A" w14:textId="6E442688" w:rsidR="00362A4C" w:rsidRPr="00F30FA0" w:rsidRDefault="00362A4C" w:rsidP="00362A4C">
      <w:pPr>
        <w:jc w:val="thaiDistribute"/>
        <w:rPr>
          <w:bCs/>
        </w:rPr>
      </w:pPr>
    </w:p>
    <w:p w14:paraId="57FDEBF1" w14:textId="6F203696" w:rsidR="000E3F5E" w:rsidRDefault="00362A4C" w:rsidP="00362A4C">
      <w:pPr>
        <w:spacing w:before="120"/>
        <w:rPr>
          <w:b/>
        </w:rPr>
      </w:pPr>
      <w:r w:rsidRPr="00FB0FF3">
        <w:rPr>
          <w:b/>
        </w:rPr>
        <w:t>C</w:t>
      </w:r>
      <w:r w:rsidR="005C22C0">
        <w:rPr>
          <w:b/>
        </w:rPr>
        <w:t xml:space="preserve">ontact: </w:t>
      </w:r>
      <w:r w:rsidR="000E3F5E">
        <w:rPr>
          <w:b/>
        </w:rPr>
        <w:t>Manager</w:t>
      </w:r>
      <w:r w:rsidR="009E02C8">
        <w:rPr>
          <w:b/>
        </w:rPr>
        <w:t>/Consultancy</w:t>
      </w:r>
      <w:r w:rsidR="000E3F5E">
        <w:rPr>
          <w:b/>
        </w:rPr>
        <w:t xml:space="preserve"> – </w:t>
      </w:r>
      <w:r w:rsidR="00EE2543">
        <w:rPr>
          <w:b/>
        </w:rPr>
        <w:t>Enterprise</w:t>
      </w:r>
    </w:p>
    <w:p w14:paraId="6AE3F3D5" w14:textId="5BE27384" w:rsidR="009E02C8" w:rsidRDefault="00362A4C" w:rsidP="00362A4C">
      <w:pPr>
        <w:spacing w:before="120"/>
        <w:rPr>
          <w:b/>
        </w:rPr>
      </w:pPr>
      <w:r w:rsidRPr="00FB0FF3">
        <w:rPr>
          <w:b/>
        </w:rPr>
        <w:t>Technology Transfer Office</w:t>
      </w:r>
      <w:r w:rsidR="00EE2543">
        <w:rPr>
          <w:b/>
        </w:rPr>
        <w:t xml:space="preserve">, </w:t>
      </w:r>
      <w:r w:rsidR="009E02C8">
        <w:rPr>
          <w:b/>
        </w:rPr>
        <w:t>Enterprise</w:t>
      </w:r>
      <w:r w:rsidR="005C22C0">
        <w:rPr>
          <w:b/>
        </w:rPr>
        <w:t xml:space="preserve">; </w:t>
      </w:r>
      <w:proofErr w:type="spellStart"/>
      <w:r w:rsidR="000E3F5E">
        <w:rPr>
          <w:b/>
        </w:rPr>
        <w:t>Amali</w:t>
      </w:r>
      <w:proofErr w:type="spellEnd"/>
      <w:r w:rsidR="000E3F5E">
        <w:rPr>
          <w:b/>
        </w:rPr>
        <w:t xml:space="preserve"> </w:t>
      </w:r>
      <w:proofErr w:type="spellStart"/>
      <w:r w:rsidR="000E3F5E">
        <w:rPr>
          <w:b/>
        </w:rPr>
        <w:t>Hettige</w:t>
      </w:r>
      <w:proofErr w:type="spellEnd"/>
      <w:r w:rsidR="000E3F5E">
        <w:rPr>
          <w:b/>
        </w:rPr>
        <w:t xml:space="preserve"> </w:t>
      </w:r>
    </w:p>
    <w:p w14:paraId="3CD87C51" w14:textId="7D2B8B75" w:rsidR="00362A4C" w:rsidRPr="00FB0FF3" w:rsidRDefault="000E3F5E" w:rsidP="00362A4C">
      <w:pPr>
        <w:spacing w:before="120"/>
        <w:rPr>
          <w:b/>
          <w:bCs/>
        </w:rPr>
      </w:pPr>
      <w:r>
        <w:rPr>
          <w:b/>
        </w:rPr>
        <w:t>(</w:t>
      </w:r>
      <w:hyperlink r:id="rId8" w:history="1">
        <w:r w:rsidRPr="004E61E2">
          <w:rPr>
            <w:rStyle w:val="Hyperlink"/>
            <w:b/>
          </w:rPr>
          <w:t>amalih@uom.lk</w:t>
        </w:r>
      </w:hyperlink>
      <w:r w:rsidR="00EE2543">
        <w:rPr>
          <w:b/>
        </w:rPr>
        <w:t xml:space="preserve"> / enterprise</w:t>
      </w:r>
      <w:bookmarkStart w:id="0" w:name="_GoBack"/>
      <w:bookmarkEnd w:id="0"/>
      <w:r>
        <w:rPr>
          <w:b/>
        </w:rPr>
        <w:t>@uom.lk)</w:t>
      </w:r>
    </w:p>
    <w:p w14:paraId="3D250797" w14:textId="5FF7A3C2" w:rsidR="009956CB" w:rsidRPr="00FB0FF3" w:rsidRDefault="009956CB" w:rsidP="00362A4C">
      <w:pPr>
        <w:rPr>
          <w:b/>
          <w:bCs/>
        </w:rPr>
      </w:pPr>
    </w:p>
    <w:sectPr w:rsidR="009956CB" w:rsidRPr="00FB0FF3" w:rsidSect="00F30FA0">
      <w:headerReference w:type="default" r:id="rId9"/>
      <w:pgSz w:w="11906" w:h="16838" w:code="9"/>
      <w:pgMar w:top="432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8415B7" w14:textId="77777777" w:rsidR="000E77FD" w:rsidRDefault="000E77FD" w:rsidP="000E3F5E">
      <w:r>
        <w:separator/>
      </w:r>
    </w:p>
  </w:endnote>
  <w:endnote w:type="continuationSeparator" w:id="0">
    <w:p w14:paraId="0246D7AF" w14:textId="77777777" w:rsidR="000E77FD" w:rsidRDefault="000E77FD" w:rsidP="000E3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0D9C93" w14:textId="77777777" w:rsidR="000E77FD" w:rsidRDefault="000E77FD" w:rsidP="000E3F5E">
      <w:r>
        <w:separator/>
      </w:r>
    </w:p>
  </w:footnote>
  <w:footnote w:type="continuationSeparator" w:id="0">
    <w:p w14:paraId="4AB79393" w14:textId="77777777" w:rsidR="000E77FD" w:rsidRDefault="000E77FD" w:rsidP="000E3F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4"/>
      <w:gridCol w:w="4488"/>
      <w:gridCol w:w="3204"/>
    </w:tblGrid>
    <w:tr w:rsidR="000E3F5E" w14:paraId="6C605266" w14:textId="77777777" w:rsidTr="001E2E39">
      <w:tc>
        <w:tcPr>
          <w:tcW w:w="1344" w:type="dxa"/>
        </w:tcPr>
        <w:p w14:paraId="4E27B92C" w14:textId="77777777" w:rsidR="000E3F5E" w:rsidRDefault="000E3F5E" w:rsidP="000E3F5E">
          <w:r w:rsidRPr="005202A8">
            <w:rPr>
              <w:rFonts w:ascii="Times" w:hAnsi="Times" w:cstheme="minorHAnsi"/>
              <w:noProof/>
            </w:rPr>
            <w:drawing>
              <wp:inline distT="0" distB="0" distL="0" distR="0" wp14:anchorId="46460DA3" wp14:editId="0886065A">
                <wp:extent cx="704850" cy="904733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904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12" w:type="dxa"/>
        </w:tcPr>
        <w:p w14:paraId="64F79E6E" w14:textId="06881D3C" w:rsidR="000E3F5E" w:rsidRDefault="001D0DE5" w:rsidP="000E3F5E">
          <w:r w:rsidRPr="001D0DE5">
            <w:drawing>
              <wp:inline distT="0" distB="0" distL="0" distR="0" wp14:anchorId="2ED63BD9" wp14:editId="6BC2BE62">
                <wp:extent cx="2712955" cy="89923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12955" cy="8992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06" w:type="dxa"/>
        </w:tcPr>
        <w:p w14:paraId="3BDE3F03" w14:textId="7B34A814" w:rsidR="000E3F5E" w:rsidRPr="005202A8" w:rsidRDefault="00EE2543" w:rsidP="000E3F5E">
          <w:pPr>
            <w:widowControl w:val="0"/>
            <w:autoSpaceDE w:val="0"/>
            <w:autoSpaceDN w:val="0"/>
            <w:adjustRightInd w:val="0"/>
            <w:spacing w:before="24"/>
            <w:jc w:val="both"/>
            <w:rPr>
              <w:rFonts w:ascii="Times" w:hAnsi="Times" w:cstheme="minorHAnsi"/>
            </w:rPr>
          </w:pPr>
          <w:r>
            <w:rPr>
              <w:rFonts w:ascii="Times" w:hAnsi="Times" w:cstheme="minorHAnsi"/>
              <w:b/>
              <w:bCs/>
              <w:spacing w:val="22"/>
            </w:rPr>
            <w:t>The Enterprise</w:t>
          </w:r>
        </w:p>
        <w:p w14:paraId="58242CA2" w14:textId="77777777" w:rsidR="000E3F5E" w:rsidRPr="005202A8" w:rsidRDefault="000E3F5E" w:rsidP="000E3F5E">
          <w:pPr>
            <w:widowControl w:val="0"/>
            <w:autoSpaceDE w:val="0"/>
            <w:autoSpaceDN w:val="0"/>
            <w:adjustRightInd w:val="0"/>
            <w:jc w:val="both"/>
            <w:rPr>
              <w:rFonts w:ascii="Times" w:hAnsi="Times" w:cstheme="minorHAnsi"/>
              <w:b/>
              <w:bCs/>
            </w:rPr>
          </w:pPr>
          <w:proofErr w:type="spellStart"/>
          <w:r w:rsidRPr="005202A8">
            <w:rPr>
              <w:rFonts w:ascii="Times" w:hAnsi="Times" w:cstheme="minorHAnsi"/>
              <w:b/>
              <w:bCs/>
            </w:rPr>
            <w:t>Moratuwa</w:t>
          </w:r>
          <w:proofErr w:type="spellEnd"/>
          <w:r w:rsidRPr="005202A8">
            <w:rPr>
              <w:rFonts w:ascii="Times" w:hAnsi="Times" w:cstheme="minorHAnsi"/>
              <w:b/>
              <w:bCs/>
            </w:rPr>
            <w:t xml:space="preserve"> 10400</w:t>
          </w:r>
        </w:p>
        <w:p w14:paraId="7ED114D2" w14:textId="77777777" w:rsidR="000E3F5E" w:rsidRDefault="000E3F5E" w:rsidP="000E3F5E">
          <w:pPr>
            <w:widowControl w:val="0"/>
            <w:autoSpaceDE w:val="0"/>
            <w:autoSpaceDN w:val="0"/>
            <w:adjustRightInd w:val="0"/>
            <w:jc w:val="both"/>
            <w:rPr>
              <w:rFonts w:ascii="Times" w:hAnsi="Times" w:cstheme="minorHAnsi"/>
              <w:b/>
              <w:bCs/>
            </w:rPr>
          </w:pPr>
          <w:r w:rsidRPr="005202A8">
            <w:rPr>
              <w:rFonts w:ascii="Times" w:hAnsi="Times" w:cstheme="minorHAnsi"/>
              <w:b/>
              <w:bCs/>
            </w:rPr>
            <w:t>Sri Lanka</w:t>
          </w:r>
        </w:p>
        <w:p w14:paraId="3618B18E" w14:textId="77777777" w:rsidR="000E3F5E" w:rsidRDefault="000E3F5E" w:rsidP="000E3F5E"/>
      </w:tc>
    </w:tr>
  </w:tbl>
  <w:p w14:paraId="3822A385" w14:textId="0ABB4A8D" w:rsidR="000E3F5E" w:rsidRPr="000E3F5E" w:rsidRDefault="000E3F5E" w:rsidP="000E3F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D30FC9"/>
    <w:multiLevelType w:val="hybridMultilevel"/>
    <w:tmpl w:val="45A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TE1srS0NDE2NzJT0lEKTi0uzszPAykwrAUAGFYESywAAAA="/>
  </w:docVars>
  <w:rsids>
    <w:rsidRoot w:val="000C4C39"/>
    <w:rsid w:val="000B2B58"/>
    <w:rsid w:val="000B7F35"/>
    <w:rsid w:val="000C4C39"/>
    <w:rsid w:val="000E3F5E"/>
    <w:rsid w:val="000E77FD"/>
    <w:rsid w:val="0012092B"/>
    <w:rsid w:val="001A0AF2"/>
    <w:rsid w:val="001B5401"/>
    <w:rsid w:val="001C14FA"/>
    <w:rsid w:val="001D0DE5"/>
    <w:rsid w:val="002637AA"/>
    <w:rsid w:val="002822DD"/>
    <w:rsid w:val="00296081"/>
    <w:rsid w:val="002B1CBE"/>
    <w:rsid w:val="00303466"/>
    <w:rsid w:val="003073EA"/>
    <w:rsid w:val="0031101E"/>
    <w:rsid w:val="00326AC9"/>
    <w:rsid w:val="00337C8D"/>
    <w:rsid w:val="00362A4C"/>
    <w:rsid w:val="003D6392"/>
    <w:rsid w:val="003F13FE"/>
    <w:rsid w:val="00425453"/>
    <w:rsid w:val="00436121"/>
    <w:rsid w:val="00472159"/>
    <w:rsid w:val="004D4E56"/>
    <w:rsid w:val="00552FD4"/>
    <w:rsid w:val="00577A6F"/>
    <w:rsid w:val="00586710"/>
    <w:rsid w:val="005B1A4F"/>
    <w:rsid w:val="005C22C0"/>
    <w:rsid w:val="005C5E48"/>
    <w:rsid w:val="00605B93"/>
    <w:rsid w:val="00614F32"/>
    <w:rsid w:val="006211AE"/>
    <w:rsid w:val="00642109"/>
    <w:rsid w:val="00660679"/>
    <w:rsid w:val="00685BC1"/>
    <w:rsid w:val="006D69F6"/>
    <w:rsid w:val="006E5F47"/>
    <w:rsid w:val="00715494"/>
    <w:rsid w:val="00792D17"/>
    <w:rsid w:val="00806EFE"/>
    <w:rsid w:val="0080710C"/>
    <w:rsid w:val="0084643C"/>
    <w:rsid w:val="0086209C"/>
    <w:rsid w:val="00875D4C"/>
    <w:rsid w:val="00891BB5"/>
    <w:rsid w:val="008946E3"/>
    <w:rsid w:val="008F4963"/>
    <w:rsid w:val="00947F40"/>
    <w:rsid w:val="009554BD"/>
    <w:rsid w:val="00963C5C"/>
    <w:rsid w:val="00972181"/>
    <w:rsid w:val="009956CB"/>
    <w:rsid w:val="009A4330"/>
    <w:rsid w:val="009C0AE5"/>
    <w:rsid w:val="009E02C8"/>
    <w:rsid w:val="009F29DA"/>
    <w:rsid w:val="00A33D1F"/>
    <w:rsid w:val="00A46F83"/>
    <w:rsid w:val="00A509D3"/>
    <w:rsid w:val="00A5579D"/>
    <w:rsid w:val="00A95CD6"/>
    <w:rsid w:val="00AE68DB"/>
    <w:rsid w:val="00B55885"/>
    <w:rsid w:val="00B753FD"/>
    <w:rsid w:val="00B771F5"/>
    <w:rsid w:val="00B868E4"/>
    <w:rsid w:val="00BE1EAB"/>
    <w:rsid w:val="00BF6CA1"/>
    <w:rsid w:val="00C06349"/>
    <w:rsid w:val="00C07BEF"/>
    <w:rsid w:val="00C11695"/>
    <w:rsid w:val="00C2330B"/>
    <w:rsid w:val="00C57DE8"/>
    <w:rsid w:val="00C67AB6"/>
    <w:rsid w:val="00C84DDB"/>
    <w:rsid w:val="00C9042E"/>
    <w:rsid w:val="00C9441D"/>
    <w:rsid w:val="00CB7C3B"/>
    <w:rsid w:val="00CC1A36"/>
    <w:rsid w:val="00CC39A5"/>
    <w:rsid w:val="00D01515"/>
    <w:rsid w:val="00D414EB"/>
    <w:rsid w:val="00D618F9"/>
    <w:rsid w:val="00D64134"/>
    <w:rsid w:val="00DB7121"/>
    <w:rsid w:val="00DC250D"/>
    <w:rsid w:val="00DC4C9B"/>
    <w:rsid w:val="00E20AEC"/>
    <w:rsid w:val="00E32F95"/>
    <w:rsid w:val="00E64D92"/>
    <w:rsid w:val="00E730FE"/>
    <w:rsid w:val="00EE20DB"/>
    <w:rsid w:val="00EE2543"/>
    <w:rsid w:val="00EF553E"/>
    <w:rsid w:val="00F30FA0"/>
    <w:rsid w:val="00F405F0"/>
    <w:rsid w:val="00F711D6"/>
    <w:rsid w:val="00F74F69"/>
    <w:rsid w:val="00F76466"/>
    <w:rsid w:val="00F83A63"/>
    <w:rsid w:val="00F87F00"/>
    <w:rsid w:val="00FA095D"/>
    <w:rsid w:val="00FB0FF3"/>
    <w:rsid w:val="00FC2FF0"/>
    <w:rsid w:val="00FC4127"/>
    <w:rsid w:val="00FE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41E66"/>
  <w15:docId w15:val="{36FEC85D-C360-4C0A-BA2C-A1270112F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C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C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C39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53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5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6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6CB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CB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0FF3"/>
    <w:pPr>
      <w:spacing w:after="0" w:line="240" w:lineRule="auto"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3F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F5E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F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F5E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59"/>
    <w:rsid w:val="000E3F5E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3F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lih@uom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D7B7B-3788-49F5-82E7-96CAF3FC3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Martin</dc:creator>
  <cp:lastModifiedBy>DELL</cp:lastModifiedBy>
  <cp:revision>3</cp:revision>
  <cp:lastPrinted>2020-05-12T06:18:00Z</cp:lastPrinted>
  <dcterms:created xsi:type="dcterms:W3CDTF">2025-06-07T13:21:00Z</dcterms:created>
  <dcterms:modified xsi:type="dcterms:W3CDTF">2025-06-07T13:22:00Z</dcterms:modified>
</cp:coreProperties>
</file>